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A02E7B" w14:textId="77777777" w:rsidR="009525FD" w:rsidRDefault="009525FD" w:rsidP="00BD51B8">
      <w:pPr>
        <w:jc w:val="both"/>
        <w:rPr>
          <w:sz w:val="20"/>
          <w:szCs w:val="20"/>
        </w:rPr>
      </w:pPr>
    </w:p>
    <w:p w14:paraId="1FA4E7BB" w14:textId="4B0F3CE6" w:rsidR="00BD51B8" w:rsidRPr="00D12E1E" w:rsidRDefault="00BD51B8" w:rsidP="00BD51B8">
      <w:pPr>
        <w:jc w:val="both"/>
        <w:rPr>
          <w:sz w:val="20"/>
          <w:szCs w:val="20"/>
        </w:rPr>
      </w:pPr>
      <w:r w:rsidRPr="00D12E1E">
        <w:rPr>
          <w:sz w:val="20"/>
          <w:szCs w:val="20"/>
        </w:rPr>
        <w:t xml:space="preserve">Dear </w:t>
      </w:r>
      <w:r w:rsidR="005C347F" w:rsidRPr="005C347F">
        <w:rPr>
          <w:sz w:val="20"/>
          <w:szCs w:val="20"/>
        </w:rPr>
        <w:t>Colleagues</w:t>
      </w:r>
      <w:r w:rsidR="005C347F" w:rsidRPr="00D12E1E">
        <w:rPr>
          <w:sz w:val="20"/>
          <w:szCs w:val="20"/>
        </w:rPr>
        <w:t xml:space="preserve"> </w:t>
      </w:r>
      <w:r w:rsidR="005C347F">
        <w:rPr>
          <w:sz w:val="20"/>
          <w:szCs w:val="20"/>
        </w:rPr>
        <w:t xml:space="preserve"> and </w:t>
      </w:r>
      <w:r w:rsidRPr="00D12E1E">
        <w:rPr>
          <w:sz w:val="20"/>
          <w:szCs w:val="20"/>
        </w:rPr>
        <w:t>Students,</w:t>
      </w:r>
    </w:p>
    <w:p w14:paraId="1390579A" w14:textId="09D4578C" w:rsidR="00A4452C" w:rsidRPr="00D12E1E" w:rsidRDefault="00A9671A" w:rsidP="00B42EA8">
      <w:pPr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You </w:t>
      </w:r>
      <w:proofErr w:type="gramStart"/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are kindly invited</w:t>
      </w:r>
      <w:proofErr w:type="gramEnd"/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o the seminar </w:t>
      </w:r>
      <w:r w:rsidR="002622F0"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en</w:t>
      </w:r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titled as “</w:t>
      </w:r>
      <w:r w:rsidR="00B42EA8"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>Machiavelli, Turkish Pirates and Florentine Tyrants</w:t>
      </w:r>
      <w:r w:rsidR="00C377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” </w:t>
      </w:r>
      <w:r w:rsidR="002622F0"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organized by</w:t>
      </w:r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he Department of History.</w:t>
      </w:r>
    </w:p>
    <w:p w14:paraId="7913ABC1" w14:textId="196057C6" w:rsidR="00BD51B8" w:rsidRDefault="00BD51B8" w:rsidP="00BD51B8">
      <w:pPr>
        <w:spacing w:after="0"/>
        <w:jc w:val="both"/>
      </w:pPr>
      <w:r w:rsidRPr="00BD51B8">
        <w:rPr>
          <w:b/>
          <w:bCs/>
        </w:rPr>
        <w:t>Date:</w:t>
      </w:r>
      <w:r w:rsidR="002622F0">
        <w:t xml:space="preserve"> </w:t>
      </w:r>
      <w:r w:rsidR="00866B7A">
        <w:rPr>
          <w:sz w:val="20"/>
          <w:szCs w:val="20"/>
        </w:rPr>
        <w:t>20 Nov</w:t>
      </w:r>
      <w:r w:rsidR="00B42EA8">
        <w:rPr>
          <w:sz w:val="20"/>
          <w:szCs w:val="20"/>
        </w:rPr>
        <w:t>e</w:t>
      </w:r>
      <w:r w:rsidR="00866B7A">
        <w:rPr>
          <w:sz w:val="20"/>
          <w:szCs w:val="20"/>
        </w:rPr>
        <w:t>m</w:t>
      </w:r>
      <w:r w:rsidR="00B42EA8">
        <w:rPr>
          <w:sz w:val="20"/>
          <w:szCs w:val="20"/>
        </w:rPr>
        <w:t>ber</w:t>
      </w:r>
      <w:r w:rsidR="002622F0" w:rsidRPr="00D12E1E">
        <w:rPr>
          <w:sz w:val="20"/>
          <w:szCs w:val="20"/>
        </w:rPr>
        <w:t xml:space="preserve"> 202</w:t>
      </w:r>
      <w:r w:rsidR="00587596">
        <w:rPr>
          <w:sz w:val="20"/>
          <w:szCs w:val="20"/>
        </w:rPr>
        <w:t>5, Thur</w:t>
      </w:r>
      <w:r w:rsidR="002622F0" w:rsidRPr="00D12E1E">
        <w:rPr>
          <w:sz w:val="20"/>
          <w:szCs w:val="20"/>
        </w:rPr>
        <w:t>sday</w:t>
      </w:r>
    </w:p>
    <w:p w14:paraId="7F0202B6" w14:textId="77777777" w:rsidR="00642D2D" w:rsidRDefault="00642D2D" w:rsidP="00BD51B8">
      <w:pPr>
        <w:spacing w:after="0"/>
        <w:jc w:val="both"/>
      </w:pPr>
    </w:p>
    <w:p w14:paraId="7236E33D" w14:textId="6EEDAF3E" w:rsidR="00F81E49" w:rsidRDefault="00BD51B8" w:rsidP="00BD51B8">
      <w:pPr>
        <w:spacing w:after="0"/>
        <w:jc w:val="both"/>
      </w:pPr>
      <w:r w:rsidRPr="00BD51B8">
        <w:rPr>
          <w:b/>
          <w:bCs/>
        </w:rPr>
        <w:t>Time:</w:t>
      </w:r>
      <w:r>
        <w:t xml:space="preserve"> </w:t>
      </w:r>
      <w:r w:rsidR="002622F0" w:rsidRPr="00D12E1E">
        <w:rPr>
          <w:sz w:val="20"/>
          <w:szCs w:val="20"/>
        </w:rPr>
        <w:t>16</w:t>
      </w:r>
      <w:r w:rsidR="009B10E7" w:rsidRPr="00D12E1E">
        <w:rPr>
          <w:sz w:val="20"/>
          <w:szCs w:val="20"/>
        </w:rPr>
        <w:t>.</w:t>
      </w:r>
      <w:r w:rsidR="00F81E49" w:rsidRPr="00D12E1E">
        <w:rPr>
          <w:sz w:val="20"/>
          <w:szCs w:val="20"/>
        </w:rPr>
        <w:t>30</w:t>
      </w:r>
    </w:p>
    <w:p w14:paraId="64F52B0D" w14:textId="77777777" w:rsidR="00642D2D" w:rsidRDefault="00642D2D" w:rsidP="00BD51B8">
      <w:pPr>
        <w:spacing w:after="0"/>
        <w:jc w:val="both"/>
      </w:pPr>
    </w:p>
    <w:p w14:paraId="346EB946" w14:textId="0F18FE0C" w:rsidR="00F81E49" w:rsidRDefault="00AE45A8" w:rsidP="00BD51B8">
      <w:pPr>
        <w:spacing w:after="0"/>
        <w:jc w:val="both"/>
      </w:pPr>
      <w:r w:rsidRPr="008B1513">
        <w:rPr>
          <w:b/>
          <w:bCs/>
        </w:rPr>
        <w:t>V</w:t>
      </w:r>
      <w:r w:rsidR="00F81E49" w:rsidRPr="008B1513">
        <w:rPr>
          <w:b/>
          <w:bCs/>
        </w:rPr>
        <w:t>enue</w:t>
      </w:r>
      <w:r w:rsidR="00F81E49" w:rsidRPr="00F81E49">
        <w:rPr>
          <w:b/>
        </w:rPr>
        <w:t>:</w:t>
      </w:r>
      <w:r w:rsidR="00F81E49">
        <w:t xml:space="preserve"> </w:t>
      </w:r>
      <w:r w:rsidR="002F680D">
        <w:rPr>
          <w:sz w:val="20"/>
          <w:szCs w:val="20"/>
        </w:rPr>
        <w:t>A-130 FEASS</w:t>
      </w:r>
      <w:r w:rsidR="00462437">
        <w:rPr>
          <w:sz w:val="20"/>
          <w:szCs w:val="20"/>
        </w:rPr>
        <w:t xml:space="preserve"> </w:t>
      </w:r>
      <w:r w:rsidR="00F81E49" w:rsidRPr="00D12E1E">
        <w:rPr>
          <w:sz w:val="20"/>
          <w:szCs w:val="20"/>
        </w:rPr>
        <w:t>Seminar Room</w:t>
      </w:r>
    </w:p>
    <w:p w14:paraId="47225540" w14:textId="77777777" w:rsidR="00642D2D" w:rsidRDefault="00642D2D" w:rsidP="00BD51B8">
      <w:pPr>
        <w:spacing w:after="0"/>
        <w:jc w:val="both"/>
      </w:pPr>
    </w:p>
    <w:p w14:paraId="41EA8FCB" w14:textId="559A68A4" w:rsidR="00FF4852" w:rsidRPr="00FF4852" w:rsidRDefault="00BD51B8" w:rsidP="00FF4852">
      <w:pPr>
        <w:spacing w:line="360" w:lineRule="auto"/>
        <w:outlineLvl w:val="0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r w:rsidRPr="00BD51B8">
        <w:rPr>
          <w:b/>
          <w:bCs/>
        </w:rPr>
        <w:t>Title:</w:t>
      </w:r>
      <w:r>
        <w:t xml:space="preserve"> </w:t>
      </w:r>
      <w:r w:rsidR="00B42EA8"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>Machiavelli, Turkish Pirates and Florentine Tyrants</w:t>
      </w:r>
      <w:bookmarkStart w:id="0" w:name="_GoBack"/>
      <w:bookmarkEnd w:id="0"/>
    </w:p>
    <w:p w14:paraId="4A880820" w14:textId="6CECA4E3" w:rsidR="002622F0" w:rsidRPr="002622F0" w:rsidRDefault="00C833BF" w:rsidP="009525FD">
      <w:pPr>
        <w:jc w:val="both"/>
        <w:rPr>
          <w:rFonts w:ascii="Calibri" w:eastAsia="Times New Roman" w:hAnsi="Calibri" w:cs="Calibri"/>
          <w:i/>
          <w:iCs/>
          <w:color w:val="000000" w:themeColor="text1"/>
          <w:lang w:val="en-US" w:eastAsia="it-IT"/>
        </w:rPr>
      </w:pPr>
      <w:r w:rsidRPr="00C833BF">
        <w:rPr>
          <w:b/>
        </w:rPr>
        <w:t>Speaker</w:t>
      </w:r>
      <w:r w:rsidR="00F81E49">
        <w:t xml:space="preserve">: </w:t>
      </w:r>
      <w:r w:rsidR="009525FD">
        <w:rPr>
          <w:sz w:val="20"/>
          <w:szCs w:val="20"/>
        </w:rPr>
        <w:t xml:space="preserve"> </w:t>
      </w:r>
      <w:r w:rsidR="00B42EA8"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>Marcello Simonetta,</w:t>
      </w:r>
      <w:r w:rsidR="00B42EA8">
        <w:rPr>
          <w:lang w:val="it-IT"/>
        </w:rPr>
        <w:t xml:space="preserve"> </w:t>
      </w:r>
      <w:proofErr w:type="gramStart"/>
      <w:r w:rsidR="00425B1D" w:rsidRPr="00425B1D">
        <w:rPr>
          <w:rFonts w:ascii="Calibri" w:hAnsi="Calibri" w:cs="Calibri"/>
          <w:color w:val="000000" w:themeColor="text1"/>
          <w:sz w:val="20"/>
          <w:szCs w:val="20"/>
          <w:lang w:val="en-US"/>
        </w:rPr>
        <w:t>The</w:t>
      </w:r>
      <w:proofErr w:type="gramEnd"/>
      <w:r w:rsidR="00425B1D" w:rsidRPr="00425B1D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Medici Archive Project</w:t>
      </w:r>
      <w:r w:rsidR="00425B1D">
        <w:rPr>
          <w:rFonts w:ascii="Calibri" w:hAnsi="Calibri" w:cs="Calibri"/>
          <w:color w:val="000000" w:themeColor="text1"/>
          <w:sz w:val="20"/>
          <w:szCs w:val="20"/>
          <w:lang w:val="en-US"/>
        </w:rPr>
        <w:t>, Florence</w:t>
      </w:r>
    </w:p>
    <w:p w14:paraId="14F4EB72" w14:textId="77777777" w:rsidR="00A4452C" w:rsidRDefault="00A4452C" w:rsidP="00C833BF">
      <w:pPr>
        <w:spacing w:after="0"/>
        <w:jc w:val="both"/>
      </w:pPr>
    </w:p>
    <w:p w14:paraId="1DF17542" w14:textId="0DAEA830" w:rsidR="002622F0" w:rsidRPr="00D12E1E" w:rsidRDefault="00A50854" w:rsidP="002622F0">
      <w:pPr>
        <w:ind w:right="-613"/>
        <w:jc w:val="both"/>
        <w:rPr>
          <w:rFonts w:ascii="Calibri" w:hAnsi="Calibri" w:cs="Calibri"/>
          <w:b/>
          <w:color w:val="000000" w:themeColor="text1"/>
          <w:lang w:val="en-US"/>
        </w:rPr>
      </w:pPr>
      <w:r w:rsidRPr="00D12E1E">
        <w:rPr>
          <w:rFonts w:ascii="Calibri" w:hAnsi="Calibri" w:cs="Calibri"/>
          <w:b/>
          <w:color w:val="000000" w:themeColor="text1"/>
          <w:lang w:val="en-US"/>
        </w:rPr>
        <w:t>Abstract:</w:t>
      </w:r>
    </w:p>
    <w:p w14:paraId="31A2FA3E" w14:textId="2204BF8C" w:rsidR="00AE45A8" w:rsidRPr="00B42EA8" w:rsidRDefault="00B42EA8" w:rsidP="008A65FB">
      <w:pPr>
        <w:spacing w:before="100" w:beforeAutospacing="1" w:after="100" w:afterAutospacing="1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This talk will </w:t>
      </w:r>
      <w:r w:rsidR="00866B7A">
        <w:rPr>
          <w:rFonts w:ascii="Calibri" w:hAnsi="Calibri" w:cs="Calibri"/>
          <w:color w:val="000000" w:themeColor="text1"/>
          <w:sz w:val="20"/>
          <w:szCs w:val="20"/>
          <w:lang w:val="en-US"/>
        </w:rPr>
        <w:t>reveal</w:t>
      </w: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>Niccolò</w:t>
      </w:r>
      <w:proofErr w:type="spellEnd"/>
      <w:r w:rsidR="00866B7A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Machiavelli,</w:t>
      </w: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author of The Prince, in</w:t>
      </w:r>
      <w:r w:rsidR="00866B7A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a surprising light. Through recent</w:t>
      </w: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archival discoveries, we will see th</w:t>
      </w:r>
      <w:r w:rsidR="00866B7A">
        <w:rPr>
          <w:rFonts w:ascii="Calibri" w:hAnsi="Calibri" w:cs="Calibri"/>
          <w:color w:val="000000" w:themeColor="text1"/>
          <w:sz w:val="20"/>
          <w:szCs w:val="20"/>
          <w:lang w:val="en-US"/>
        </w:rPr>
        <w:t>e Florentine Secretary busy in the pursuit of a Turkish p</w:t>
      </w: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>irate. We will also learn more about Machiavelli’s</w:t>
      </w:r>
      <w:r w:rsidR="00866B7A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understanding of tyrants in</w:t>
      </w: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Florence as well as out in the Mediterranean Sea.</w:t>
      </w:r>
    </w:p>
    <w:p w14:paraId="44703B3C" w14:textId="77777777" w:rsidR="00D12E1E" w:rsidRPr="00D12E1E" w:rsidRDefault="002622F0" w:rsidP="002622F0">
      <w:pPr>
        <w:ind w:right="-613"/>
        <w:jc w:val="both"/>
        <w:rPr>
          <w:rFonts w:ascii="Calibri" w:hAnsi="Calibri" w:cs="Calibri"/>
          <w:b/>
          <w:color w:val="000000" w:themeColor="text1"/>
          <w:lang w:val="en-US"/>
        </w:rPr>
      </w:pPr>
      <w:r w:rsidRPr="00D12E1E">
        <w:rPr>
          <w:rFonts w:ascii="Calibri" w:hAnsi="Calibri" w:cs="Calibri"/>
          <w:b/>
          <w:color w:val="000000" w:themeColor="text1"/>
          <w:lang w:val="en-US"/>
        </w:rPr>
        <w:t>Bio</w:t>
      </w:r>
      <w:r w:rsidR="00156FDF" w:rsidRPr="00D12E1E">
        <w:rPr>
          <w:rFonts w:ascii="Calibri" w:hAnsi="Calibri" w:cs="Calibri"/>
          <w:b/>
          <w:color w:val="000000" w:themeColor="text1"/>
          <w:lang w:val="en-US"/>
        </w:rPr>
        <w:t>:</w:t>
      </w:r>
    </w:p>
    <w:p w14:paraId="0966F16C" w14:textId="3AB4616B" w:rsidR="00B42EA8" w:rsidRPr="00B42EA8" w:rsidRDefault="00B42EA8" w:rsidP="00B42EA8">
      <w:pPr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Marcello Simonetta earned his BA degree at Rome La Sapienza and later obtained his PhD at Yale University. He has </w:t>
      </w:r>
      <w:r w:rsidR="00866B7A">
        <w:rPr>
          <w:rFonts w:ascii="Calibri" w:hAnsi="Calibri" w:cs="Calibri"/>
          <w:color w:val="000000" w:themeColor="text1"/>
          <w:sz w:val="20"/>
          <w:szCs w:val="20"/>
          <w:lang w:val="en-US"/>
        </w:rPr>
        <w:t>taught in the US and in Paris at</w:t>
      </w:r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various institutions. He is currently a Senior Research Scholar at The Medici Archive Project in Florence. He is the author of several books, including a Medici trilogy, which </w:t>
      </w:r>
      <w:proofErr w:type="gramStart"/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>has been translated</w:t>
      </w:r>
      <w:proofErr w:type="gramEnd"/>
      <w:r w:rsidRPr="00B42EA8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into various languages. He has also written a monograph on Machiavelli and co-edited his Letters.</w:t>
      </w:r>
    </w:p>
    <w:p w14:paraId="4E51D63F" w14:textId="3C0B5CFB" w:rsidR="00C6546C" w:rsidRPr="00C6546C" w:rsidRDefault="00AE45A8" w:rsidP="00C6546C">
      <w:pPr>
        <w:pStyle w:val="PlainText"/>
        <w:rPr>
          <w:rFonts w:cs="Calibri"/>
          <w:color w:val="000000" w:themeColor="text1"/>
          <w:sz w:val="20"/>
          <w:szCs w:val="20"/>
        </w:rPr>
      </w:pPr>
      <w:r>
        <w:rPr>
          <w:rFonts w:cs="Calibri"/>
          <w:color w:val="000000" w:themeColor="text1"/>
          <w:sz w:val="20"/>
          <w:szCs w:val="20"/>
        </w:rPr>
        <w:t xml:space="preserve"> </w:t>
      </w:r>
    </w:p>
    <w:p w14:paraId="67754EE5" w14:textId="03B37E3B" w:rsidR="0005247A" w:rsidRPr="0005247A" w:rsidRDefault="00C6546C" w:rsidP="00AE45A8">
      <w:pPr>
        <w:pStyle w:val="PlainText"/>
        <w:rPr>
          <w:rFonts w:cs="Calibri"/>
          <w:color w:val="000000" w:themeColor="text1"/>
          <w:sz w:val="20"/>
          <w:szCs w:val="20"/>
        </w:rPr>
      </w:pPr>
      <w:r w:rsidRPr="00C6546C">
        <w:rPr>
          <w:rFonts w:cs="Calibri"/>
          <w:color w:val="000000" w:themeColor="text1"/>
          <w:sz w:val="20"/>
          <w:szCs w:val="20"/>
        </w:rPr>
        <w:t xml:space="preserve">  </w:t>
      </w:r>
      <w:r w:rsidRPr="00C6546C">
        <w:rPr>
          <w:rFonts w:cs="Calibri"/>
          <w:color w:val="000000" w:themeColor="text1"/>
          <w:sz w:val="20"/>
          <w:szCs w:val="20"/>
        </w:rPr>
        <w:tab/>
      </w:r>
    </w:p>
    <w:p w14:paraId="14250C7E" w14:textId="6BCEF420" w:rsidR="009B10E7" w:rsidRPr="0017734F" w:rsidRDefault="009B10E7" w:rsidP="001773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</w:p>
    <w:sectPr w:rsidR="009B10E7" w:rsidRPr="0017734F" w:rsidSect="009525FD">
      <w:pgSz w:w="11906" w:h="16838"/>
      <w:pgMar w:top="270" w:right="1417" w:bottom="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TUytQDRJoaWSjpKwanFxZn5eSAFhrUAAsMHFiwAAAA="/>
  </w:docVars>
  <w:rsids>
    <w:rsidRoot w:val="00BD51B8"/>
    <w:rsid w:val="00034B0F"/>
    <w:rsid w:val="0005247A"/>
    <w:rsid w:val="000712EB"/>
    <w:rsid w:val="0011132E"/>
    <w:rsid w:val="001367DD"/>
    <w:rsid w:val="00156FDF"/>
    <w:rsid w:val="00173960"/>
    <w:rsid w:val="0017734F"/>
    <w:rsid w:val="002622F0"/>
    <w:rsid w:val="002B3E90"/>
    <w:rsid w:val="002C0434"/>
    <w:rsid w:val="002F680D"/>
    <w:rsid w:val="00303344"/>
    <w:rsid w:val="003D0CFE"/>
    <w:rsid w:val="003D42C2"/>
    <w:rsid w:val="00425B1D"/>
    <w:rsid w:val="00462437"/>
    <w:rsid w:val="00504D55"/>
    <w:rsid w:val="00576FEA"/>
    <w:rsid w:val="00587596"/>
    <w:rsid w:val="005C347F"/>
    <w:rsid w:val="006149AD"/>
    <w:rsid w:val="00642D2D"/>
    <w:rsid w:val="007C2E77"/>
    <w:rsid w:val="0086543E"/>
    <w:rsid w:val="00866B7A"/>
    <w:rsid w:val="008A65FB"/>
    <w:rsid w:val="008A7429"/>
    <w:rsid w:val="008B1513"/>
    <w:rsid w:val="00951B9A"/>
    <w:rsid w:val="009525FD"/>
    <w:rsid w:val="00964F36"/>
    <w:rsid w:val="009B10E7"/>
    <w:rsid w:val="00A325F2"/>
    <w:rsid w:val="00A4452C"/>
    <w:rsid w:val="00A50854"/>
    <w:rsid w:val="00A9671A"/>
    <w:rsid w:val="00AD1C84"/>
    <w:rsid w:val="00AE45A8"/>
    <w:rsid w:val="00B42EA8"/>
    <w:rsid w:val="00BA7377"/>
    <w:rsid w:val="00BD51B8"/>
    <w:rsid w:val="00C3756D"/>
    <w:rsid w:val="00C377F5"/>
    <w:rsid w:val="00C6546C"/>
    <w:rsid w:val="00C833BF"/>
    <w:rsid w:val="00C94D8E"/>
    <w:rsid w:val="00D12E1E"/>
    <w:rsid w:val="00F81E49"/>
    <w:rsid w:val="00FF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3B21F"/>
  <w15:chartTrackingRefBased/>
  <w15:docId w15:val="{0C47BA85-E371-47D7-97CD-A3614EEB1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4D8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4D8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9B10E7"/>
  </w:style>
  <w:style w:type="character" w:styleId="Emphasis">
    <w:name w:val="Emphasis"/>
    <w:basedOn w:val="DefaultParagraphFont"/>
    <w:uiPriority w:val="20"/>
    <w:qFormat/>
    <w:rsid w:val="001367DD"/>
    <w:rPr>
      <w:i/>
      <w:iCs/>
    </w:rPr>
  </w:style>
  <w:style w:type="paragraph" w:customStyle="1" w:styleId="v1v1msonormal">
    <w:name w:val="v1v1msonormal"/>
    <w:basedOn w:val="Normal"/>
    <w:rsid w:val="00A508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v1v1msolistparagraph">
    <w:name w:val="v1v1msolistparagraph"/>
    <w:basedOn w:val="Normal"/>
    <w:rsid w:val="00A508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A50854"/>
    <w:rPr>
      <w:b/>
      <w:bCs/>
    </w:rPr>
  </w:style>
  <w:style w:type="character" w:customStyle="1" w:styleId="jsgrdq">
    <w:name w:val="jsgrdq"/>
    <w:basedOn w:val="DefaultParagraphFont"/>
    <w:rsid w:val="00A50854"/>
  </w:style>
  <w:style w:type="paragraph" w:styleId="PlainText">
    <w:name w:val="Plain Text"/>
    <w:basedOn w:val="Normal"/>
    <w:link w:val="PlainTextChar"/>
    <w:uiPriority w:val="99"/>
    <w:unhideWhenUsed/>
    <w:rsid w:val="002622F0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2622F0"/>
    <w:rPr>
      <w:rFonts w:ascii="Calibri" w:hAnsi="Calibri"/>
      <w:szCs w:val="21"/>
      <w:lang w:val="en-US"/>
    </w:rPr>
  </w:style>
  <w:style w:type="paragraph" w:styleId="NormalWeb">
    <w:name w:val="Normal (Web)"/>
    <w:basedOn w:val="Normal"/>
    <w:rsid w:val="009525FD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0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lem sultan çolak</dc:creator>
  <cp:keywords/>
  <dc:description/>
  <cp:lastModifiedBy>Bilkent</cp:lastModifiedBy>
  <cp:revision>4</cp:revision>
  <dcterms:created xsi:type="dcterms:W3CDTF">2025-11-05T07:43:00Z</dcterms:created>
  <dcterms:modified xsi:type="dcterms:W3CDTF">2025-11-05T08:43:00Z</dcterms:modified>
</cp:coreProperties>
</file>